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cstheme="minorHAnsi"/>
        </w:rPr>
        <w:alias w:val="Your Name:"/>
        <w:tag w:val="Your Name:"/>
        <w:id w:val="-686670367"/>
        <w:placeholder>
          <w:docPart w:val="530A83F9AC58439FB8C27B08F8D31B80"/>
        </w:placeholder>
        <w:temporary/>
        <w:showingPlcHdr/>
      </w:sdtPr>
      <w:sdtEndPr/>
      <w:sdtContent>
        <w:p w:rsidR="00F9444C" w:rsidRPr="00F03380" w:rsidRDefault="00F9444C" w:rsidP="00F03380">
          <w:pPr>
            <w:pStyle w:val="NoSpacing"/>
            <w:rPr>
              <w:rFonts w:cstheme="minorHAnsi"/>
            </w:rPr>
          </w:pPr>
          <w:r w:rsidRPr="00F03380">
            <w:rPr>
              <w:rFonts w:cstheme="minorHAnsi"/>
            </w:rPr>
            <w:t>Your Name</w:t>
          </w:r>
        </w:p>
      </w:sdtContent>
    </w:sdt>
    <w:p w:rsidR="00E614DD" w:rsidRPr="00F03380" w:rsidRDefault="00CA7AAB" w:rsidP="00F03380">
      <w:pPr>
        <w:pStyle w:val="NoSpacing"/>
        <w:rPr>
          <w:rFonts w:cstheme="minorHAnsi"/>
        </w:rPr>
      </w:pPr>
      <w:sdt>
        <w:sdtPr>
          <w:rPr>
            <w:rFonts w:cstheme="minorHAnsi"/>
          </w:rPr>
          <w:alias w:val="Instructor Name:"/>
          <w:tag w:val="Instructor Name:"/>
          <w:id w:val="1392545257"/>
          <w:placeholder>
            <w:docPart w:val="8ABC84D10D5E40669A9C587395ED0917"/>
          </w:placeholder>
          <w:temporary/>
          <w:showingPlcHdr/>
        </w:sdtPr>
        <w:sdtEndPr/>
        <w:sdtContent>
          <w:r w:rsidR="00B13D1B" w:rsidRPr="00F03380">
            <w:rPr>
              <w:rFonts w:cstheme="minorHAnsi"/>
            </w:rPr>
            <w:t>Instructor Name</w:t>
          </w:r>
        </w:sdtContent>
      </w:sdt>
    </w:p>
    <w:p w:rsidR="00E614DD" w:rsidRPr="00F03380" w:rsidRDefault="00CA7AAB" w:rsidP="00F03380">
      <w:pPr>
        <w:pStyle w:val="NoSpacing"/>
        <w:rPr>
          <w:rFonts w:cstheme="minorHAnsi"/>
        </w:rPr>
      </w:pPr>
      <w:sdt>
        <w:sdtPr>
          <w:rPr>
            <w:rFonts w:cstheme="minorHAnsi"/>
          </w:rPr>
          <w:alias w:val="Course Number:"/>
          <w:tag w:val="Course Number:"/>
          <w:id w:val="1249771000"/>
          <w:placeholder>
            <w:docPart w:val="AE604CB5FE9B41698046DB8B2AA8669B"/>
          </w:placeholder>
          <w:temporary/>
          <w:showingPlcHdr/>
        </w:sdtPr>
        <w:sdtEndPr/>
        <w:sdtContent>
          <w:r w:rsidR="00B13D1B" w:rsidRPr="00F03380">
            <w:rPr>
              <w:rFonts w:cstheme="minorHAnsi"/>
            </w:rPr>
            <w:t>Course Number</w:t>
          </w:r>
        </w:sdtContent>
      </w:sdt>
    </w:p>
    <w:p w:rsidR="00DB343A" w:rsidRPr="00F03380" w:rsidRDefault="00DB343A" w:rsidP="00F03380">
      <w:pPr>
        <w:pStyle w:val="NoSpacing"/>
        <w:rPr>
          <w:rFonts w:cstheme="minorHAnsi"/>
        </w:rPr>
      </w:pPr>
      <w:r w:rsidRPr="00F03380">
        <w:rPr>
          <w:rFonts w:cstheme="minorHAnsi"/>
        </w:rPr>
        <w:t xml:space="preserve"> Date</w:t>
      </w:r>
    </w:p>
    <w:p w:rsidR="00DB343A" w:rsidRPr="00F03380" w:rsidRDefault="00DB343A" w:rsidP="00F03380">
      <w:pPr>
        <w:pStyle w:val="NoSpacing"/>
        <w:rPr>
          <w:rFonts w:cstheme="minorHAnsi"/>
        </w:rPr>
      </w:pPr>
    </w:p>
    <w:p w:rsidR="00DB343A" w:rsidRPr="00F03380" w:rsidRDefault="00DB343A" w:rsidP="00F03380">
      <w:pPr>
        <w:ind w:left="720" w:firstLine="0"/>
        <w:rPr>
          <w:rFonts w:cstheme="minorHAnsi"/>
        </w:rPr>
      </w:pPr>
    </w:p>
    <w:p w:rsidR="00E614DD" w:rsidRPr="00F03380" w:rsidRDefault="00DB343A" w:rsidP="007E2F74">
      <w:pPr>
        <w:ind w:left="720" w:firstLine="0"/>
        <w:rPr>
          <w:rFonts w:cstheme="minorHAnsi"/>
        </w:rPr>
      </w:pPr>
      <w:r w:rsidRPr="00F03380">
        <w:rPr>
          <w:rFonts w:cstheme="minorHAnsi"/>
        </w:rPr>
        <w:t xml:space="preserve">                                       Personal Analysis Essay</w:t>
      </w:r>
    </w:p>
    <w:p w:rsidR="00F03380" w:rsidRPr="00F03380" w:rsidRDefault="00F03380" w:rsidP="00F03380">
      <w:pPr>
        <w:ind w:firstLine="0"/>
        <w:rPr>
          <w:rFonts w:cstheme="minorHAnsi"/>
          <w:b/>
        </w:rPr>
      </w:pPr>
      <w:r w:rsidRPr="00F03380">
        <w:rPr>
          <w:rFonts w:cstheme="minorHAnsi"/>
          <w:b/>
        </w:rPr>
        <w:t>“To the Virgins, to Make Much of Time</w:t>
      </w:r>
    </w:p>
    <w:p w:rsidR="00F03380" w:rsidRPr="000A55CE" w:rsidRDefault="00F03380" w:rsidP="00F03380">
      <w:pPr>
        <w:ind w:firstLine="0"/>
        <w:rPr>
          <w:rFonts w:cstheme="minorHAnsi"/>
        </w:rPr>
      </w:pPr>
      <w:r w:rsidRPr="00F03380">
        <w:rPr>
          <w:rFonts w:cstheme="minorHAnsi"/>
        </w:rPr>
        <w:t xml:space="preserve">The poem, “ To the Virgins, to Make Much of Time “ is the best description of the Carpe diem theme which </w:t>
      </w:r>
      <w:r w:rsidRPr="0034728D">
        <w:rPr>
          <w:rFonts w:cstheme="minorHAnsi"/>
        </w:rPr>
        <w:t xml:space="preserve">says that </w:t>
      </w:r>
      <w:r w:rsidR="00070A9B" w:rsidRPr="0034728D">
        <w:rPr>
          <w:rFonts w:cstheme="minorHAnsi"/>
        </w:rPr>
        <w:t>the</w:t>
      </w:r>
      <w:r w:rsidR="00070A9B">
        <w:rPr>
          <w:rFonts w:cstheme="minorHAnsi"/>
        </w:rPr>
        <w:t xml:space="preserve"> life is </w:t>
      </w:r>
      <w:r w:rsidRPr="00F03380">
        <w:rPr>
          <w:rFonts w:cstheme="minorHAnsi"/>
        </w:rPr>
        <w:t>beautiful and short so one must enjoy it with full heart before it ends. In his poem, Robert Herrick (1591-1674) suggests that the one who is not committed to anyone and anything should grab the chance and explore the world to enjoy it fully. He says that life is not going to wait for anybody and the one who is not committed should have fun bef</w:t>
      </w:r>
      <w:r w:rsidR="0010071D">
        <w:rPr>
          <w:rFonts w:cstheme="minorHAnsi"/>
        </w:rPr>
        <w:t>ore the will run out of time</w:t>
      </w:r>
      <w:r w:rsidR="0010071D" w:rsidRPr="000A55CE">
        <w:rPr>
          <w:rFonts w:cstheme="minorHAnsi"/>
        </w:rPr>
        <w:t>. The poet</w:t>
      </w:r>
      <w:r w:rsidRPr="000A55CE">
        <w:rPr>
          <w:rFonts w:cstheme="minorHAnsi"/>
        </w:rPr>
        <w:t xml:space="preserve"> motivates </w:t>
      </w:r>
      <w:r w:rsidR="00A81EB7" w:rsidRPr="000A55CE">
        <w:rPr>
          <w:rFonts w:cstheme="minorHAnsi"/>
        </w:rPr>
        <w:t xml:space="preserve">the </w:t>
      </w:r>
      <w:r w:rsidRPr="000A55CE">
        <w:rPr>
          <w:rFonts w:cstheme="minorHAnsi"/>
        </w:rPr>
        <w:t xml:space="preserve">readers by </w:t>
      </w:r>
      <w:r w:rsidR="00FA6C84" w:rsidRPr="000A55CE">
        <w:rPr>
          <w:rFonts w:cstheme="minorHAnsi"/>
        </w:rPr>
        <w:t>persuading them to</w:t>
      </w:r>
      <w:r w:rsidRPr="000A55CE">
        <w:rPr>
          <w:rFonts w:cstheme="minorHAnsi"/>
        </w:rPr>
        <w:t xml:space="preserve"> pick </w:t>
      </w:r>
      <w:r w:rsidR="00FA6C84" w:rsidRPr="000A55CE">
        <w:rPr>
          <w:rFonts w:cstheme="minorHAnsi"/>
        </w:rPr>
        <w:t>the</w:t>
      </w:r>
      <w:r w:rsidRPr="000A55CE">
        <w:rPr>
          <w:rFonts w:cstheme="minorHAnsi"/>
        </w:rPr>
        <w:t xml:space="preserve"> flower before it is no longer available and enjoy that sun before it sets. In the end, he explains the age of </w:t>
      </w:r>
      <w:proofErr w:type="gramStart"/>
      <w:r w:rsidRPr="000A55CE">
        <w:rPr>
          <w:rFonts w:cstheme="minorHAnsi"/>
        </w:rPr>
        <w:t>a</w:t>
      </w:r>
      <w:proofErr w:type="gramEnd"/>
      <w:r w:rsidRPr="000A55CE">
        <w:rPr>
          <w:rFonts w:cstheme="minorHAnsi"/>
        </w:rPr>
        <w:t xml:space="preserve"> virgin by saying that, it is the prime time when you have all the energy to set things up and this age needs to spend well. He</w:t>
      </w:r>
      <w:r w:rsidR="00B86CFB" w:rsidRPr="000A55CE">
        <w:rPr>
          <w:rFonts w:cstheme="minorHAnsi"/>
        </w:rPr>
        <w:t>rrick</w:t>
      </w:r>
      <w:r w:rsidRPr="000A55CE">
        <w:rPr>
          <w:rFonts w:cstheme="minorHAnsi"/>
        </w:rPr>
        <w:t xml:space="preserve"> also suggests virgins get married on time before t</w:t>
      </w:r>
      <w:r w:rsidR="00B86CFB" w:rsidRPr="000A55CE">
        <w:rPr>
          <w:rFonts w:cstheme="minorHAnsi"/>
        </w:rPr>
        <w:t xml:space="preserve">he beauty of this age vanishes. </w:t>
      </w:r>
    </w:p>
    <w:p w:rsidR="00F03380" w:rsidRPr="000A55CE" w:rsidRDefault="00F03380" w:rsidP="00F03380">
      <w:pPr>
        <w:ind w:firstLine="0"/>
        <w:rPr>
          <w:rFonts w:cstheme="minorHAnsi"/>
        </w:rPr>
      </w:pPr>
      <w:r w:rsidRPr="000A55CE">
        <w:rPr>
          <w:rFonts w:cstheme="minorHAnsi"/>
        </w:rPr>
        <w:t xml:space="preserve">Everyone can easily relate this poem to his/her life. It is the fault of our generations that we do not have time to get married. </w:t>
      </w:r>
      <w:r w:rsidR="005852E5" w:rsidRPr="000A55CE">
        <w:rPr>
          <w:rFonts w:cstheme="minorHAnsi"/>
        </w:rPr>
        <w:t>We only plan to get the best life but f</w:t>
      </w:r>
      <w:r w:rsidR="002D243F" w:rsidRPr="000A55CE">
        <w:rPr>
          <w:rFonts w:cstheme="minorHAnsi"/>
        </w:rPr>
        <w:t xml:space="preserve">ail to implement it practically, thus </w:t>
      </w:r>
      <w:r w:rsidR="004B18C0" w:rsidRPr="000A55CE">
        <w:rPr>
          <w:rFonts w:cstheme="minorHAnsi"/>
        </w:rPr>
        <w:t xml:space="preserve">marrying in our late thirties. </w:t>
      </w:r>
      <w:r w:rsidR="00F335EA" w:rsidRPr="000A55CE">
        <w:rPr>
          <w:rFonts w:cstheme="minorHAnsi"/>
        </w:rPr>
        <w:t xml:space="preserve"> In such cases, </w:t>
      </w:r>
      <w:r w:rsidR="00FA6C84" w:rsidRPr="000A55CE">
        <w:rPr>
          <w:rFonts w:cstheme="minorHAnsi"/>
        </w:rPr>
        <w:t>married</w:t>
      </w:r>
      <w:r w:rsidRPr="000A55CE">
        <w:rPr>
          <w:rFonts w:cstheme="minorHAnsi"/>
        </w:rPr>
        <w:t xml:space="preserve"> life becomes boring and couples </w:t>
      </w:r>
      <w:r w:rsidR="00C62345" w:rsidRPr="000A55CE">
        <w:rPr>
          <w:rFonts w:cstheme="minorHAnsi"/>
        </w:rPr>
        <w:t>end</w:t>
      </w:r>
      <w:r w:rsidRPr="000A55CE">
        <w:rPr>
          <w:rFonts w:cstheme="minorHAnsi"/>
        </w:rPr>
        <w:t xml:space="preserve"> up getting divorced</w:t>
      </w:r>
      <w:r w:rsidR="00F335EA" w:rsidRPr="000A55CE">
        <w:rPr>
          <w:rFonts w:cstheme="minorHAnsi"/>
        </w:rPr>
        <w:t>.</w:t>
      </w:r>
      <w:r w:rsidRPr="000A55CE">
        <w:rPr>
          <w:rFonts w:cstheme="minorHAnsi"/>
        </w:rPr>
        <w:t xml:space="preserve"> </w:t>
      </w:r>
    </w:p>
    <w:p w:rsidR="00F03380" w:rsidRPr="00F03380" w:rsidRDefault="00F03380" w:rsidP="00F03380">
      <w:pPr>
        <w:ind w:firstLine="0"/>
        <w:rPr>
          <w:rFonts w:cstheme="minorHAnsi"/>
        </w:rPr>
      </w:pPr>
      <w:r w:rsidRPr="000A55CE">
        <w:rPr>
          <w:rFonts w:cstheme="minorHAnsi"/>
        </w:rPr>
        <w:lastRenderedPageBreak/>
        <w:t xml:space="preserve"> </w:t>
      </w:r>
      <w:r w:rsidRPr="000A55CE">
        <w:rPr>
          <w:rFonts w:cstheme="minorHAnsi"/>
        </w:rPr>
        <w:tab/>
        <w:t>A couple who gets married at a young age sees the ups and downs of life together and it helps to develop trust in themselves. They also have an opportunity to</w:t>
      </w:r>
      <w:r w:rsidRPr="00F03380">
        <w:rPr>
          <w:rFonts w:cstheme="minorHAnsi"/>
        </w:rPr>
        <w:t xml:space="preserve"> have each other’s support. They will get to have healthy children as compared to couples in older ages. Youth fullness comes once in life and sharing that time with a good partner will lead to a happy and prosperous </w:t>
      </w:r>
      <w:r w:rsidRPr="00C13035">
        <w:rPr>
          <w:rFonts w:cstheme="minorHAnsi"/>
        </w:rPr>
        <w:t xml:space="preserve">life. </w:t>
      </w:r>
      <w:r w:rsidR="00C13035" w:rsidRPr="00C13035">
        <w:rPr>
          <w:rFonts w:cstheme="minorHAnsi"/>
        </w:rPr>
        <w:t xml:space="preserve">The poet tells us about the ways our lives should be. </w:t>
      </w:r>
      <w:r w:rsidRPr="00C13035">
        <w:rPr>
          <w:rFonts w:cstheme="minorHAnsi"/>
        </w:rPr>
        <w:t xml:space="preserve">Life is boring when we lose all the energy </w:t>
      </w:r>
      <w:r w:rsidRPr="00C13035">
        <w:t xml:space="preserve">to </w:t>
      </w:r>
      <w:r w:rsidR="00A565AA" w:rsidRPr="00C13035">
        <w:t>go</w:t>
      </w:r>
      <w:r w:rsidRPr="00C13035">
        <w:t xml:space="preserve"> out and enjoy playing with our kids or </w:t>
      </w:r>
      <w:r w:rsidR="005E6D34" w:rsidRPr="00C13035">
        <w:t xml:space="preserve">spend some </w:t>
      </w:r>
      <w:r w:rsidR="006D2F5F" w:rsidRPr="00C13035">
        <w:t xml:space="preserve">quality </w:t>
      </w:r>
      <w:r w:rsidR="005E6D34" w:rsidRPr="00C13035">
        <w:t>time</w:t>
      </w:r>
      <w:r w:rsidR="00AE2BFB" w:rsidRPr="00C13035">
        <w:t xml:space="preserve"> </w:t>
      </w:r>
      <w:r w:rsidR="006D2F5F" w:rsidRPr="00C13035">
        <w:t>by going for</w:t>
      </w:r>
      <w:r w:rsidRPr="00C13035">
        <w:t xml:space="preserve"> a morning walk. The</w:t>
      </w:r>
      <w:r w:rsidRPr="00C13035">
        <w:rPr>
          <w:rFonts w:cstheme="minorHAnsi"/>
        </w:rPr>
        <w:t xml:space="preserve"> time needs to be understood</w:t>
      </w:r>
      <w:r w:rsidRPr="00F03380">
        <w:rPr>
          <w:rFonts w:cstheme="minorHAnsi"/>
        </w:rPr>
        <w:t xml:space="preserve"> before we become very busy and all our energy drains away. </w:t>
      </w:r>
    </w:p>
    <w:p w:rsidR="00F03380" w:rsidRPr="00F03380" w:rsidRDefault="00F03380" w:rsidP="00F03380">
      <w:pPr>
        <w:ind w:firstLine="0"/>
        <w:rPr>
          <w:rFonts w:cstheme="minorHAnsi"/>
        </w:rPr>
      </w:pPr>
      <w:r w:rsidRPr="00F03380">
        <w:rPr>
          <w:rFonts w:cstheme="minorHAnsi"/>
        </w:rPr>
        <w:t>“</w:t>
      </w:r>
      <w:r w:rsidRPr="00F03380">
        <w:rPr>
          <w:rFonts w:cstheme="minorHAnsi"/>
          <w:b/>
        </w:rPr>
        <w:t>To My Dear and Loving Husband.”</w:t>
      </w:r>
      <w:r w:rsidRPr="00F03380">
        <w:rPr>
          <w:rFonts w:cstheme="minorHAnsi"/>
        </w:rPr>
        <w:t xml:space="preserve"> </w:t>
      </w:r>
    </w:p>
    <w:p w:rsidR="00F03380" w:rsidRPr="00F03380" w:rsidRDefault="00F03380" w:rsidP="00F03380">
      <w:pPr>
        <w:ind w:firstLine="0"/>
        <w:rPr>
          <w:rFonts w:cstheme="minorHAnsi"/>
        </w:rPr>
      </w:pPr>
      <w:r w:rsidRPr="00F03380">
        <w:rPr>
          <w:rFonts w:cstheme="minorHAnsi"/>
        </w:rPr>
        <w:t xml:space="preserve">         The poet Anne Bradstreet (1612-1672) was the first American ever to publish a volume of the poem. To My Dear and Loving Husband’ is one of her short poems and she has used very pleasant and clear language. Broadsheet praises her husband with a full heart and says that he is her complement and he completes her. She further says that his love is more important than all the money and wealth in the world. </w:t>
      </w:r>
      <w:r w:rsidR="00513AD6" w:rsidRPr="00C13035">
        <w:rPr>
          <w:rFonts w:cstheme="minorHAnsi"/>
        </w:rPr>
        <w:t xml:space="preserve">The poetess has showed respect and love for her husband in every possible </w:t>
      </w:r>
      <w:r w:rsidR="00F07C00" w:rsidRPr="00C13035">
        <w:rPr>
          <w:rFonts w:cstheme="minorHAnsi"/>
        </w:rPr>
        <w:t xml:space="preserve">way. </w:t>
      </w:r>
      <w:r w:rsidRPr="00C13035">
        <w:rPr>
          <w:rFonts w:cstheme="minorHAnsi"/>
        </w:rPr>
        <w:t>They were living</w:t>
      </w:r>
      <w:r w:rsidRPr="00F03380">
        <w:rPr>
          <w:rFonts w:cstheme="minorHAnsi"/>
        </w:rPr>
        <w:t xml:space="preserve"> in the mid-seventeenth century when life was hard to live in Massachusetts</w:t>
      </w:r>
      <w:r w:rsidR="00954145">
        <w:rPr>
          <w:rFonts w:cstheme="minorHAnsi"/>
        </w:rPr>
        <w:t>,</w:t>
      </w:r>
      <w:r w:rsidRPr="00F03380">
        <w:rPr>
          <w:rFonts w:cstheme="minorHAnsi"/>
        </w:rPr>
        <w:t xml:space="preserve"> </w:t>
      </w:r>
      <w:r w:rsidRPr="00F3052C">
        <w:rPr>
          <w:rFonts w:cstheme="minorHAnsi"/>
        </w:rPr>
        <w:t xml:space="preserve">so the love and support she got from her husband </w:t>
      </w:r>
      <w:r w:rsidR="00F3052C" w:rsidRPr="00F3052C">
        <w:rPr>
          <w:rFonts w:cstheme="minorHAnsi"/>
        </w:rPr>
        <w:t>we</w:t>
      </w:r>
      <w:r w:rsidRPr="00F3052C">
        <w:rPr>
          <w:rFonts w:cstheme="minorHAnsi"/>
        </w:rPr>
        <w:t>re more expensive than money and gold.</w:t>
      </w:r>
      <w:r w:rsidRPr="00F03380">
        <w:rPr>
          <w:rFonts w:cstheme="minorHAnsi"/>
        </w:rPr>
        <w:t xml:space="preserve"> The social setup of that time was that women were superior to their husbands and are portrait as a human that have a task of reproduction, not a partner so </w:t>
      </w:r>
      <w:proofErr w:type="spellStart"/>
      <w:r w:rsidRPr="00C13035">
        <w:rPr>
          <w:rFonts w:cstheme="minorHAnsi"/>
        </w:rPr>
        <w:t>Brodsheet</w:t>
      </w:r>
      <w:proofErr w:type="spellEnd"/>
      <w:r w:rsidRPr="00F03380">
        <w:rPr>
          <w:rFonts w:cstheme="minorHAnsi"/>
        </w:rPr>
        <w:t xml:space="preserve"> is praising her husband who supported her in her tough time and gave respect to her</w:t>
      </w:r>
      <w:r w:rsidRPr="00C13035">
        <w:rPr>
          <w:rFonts w:cstheme="minorHAnsi"/>
        </w:rPr>
        <w:t>. She</w:t>
      </w:r>
      <w:r w:rsidRPr="00F03380">
        <w:rPr>
          <w:rFonts w:cstheme="minorHAnsi"/>
        </w:rPr>
        <w:t xml:space="preserve"> represents her relation in a self-effacing way not in a way that they are married but she tried to show the connection in a spiritual way. </w:t>
      </w:r>
    </w:p>
    <w:p w:rsidR="00F03380" w:rsidRPr="00F03380" w:rsidRDefault="00F03380" w:rsidP="00F03380">
      <w:pPr>
        <w:rPr>
          <w:rFonts w:cstheme="minorHAnsi"/>
        </w:rPr>
      </w:pPr>
      <w:r w:rsidRPr="00C13035">
        <w:rPr>
          <w:rFonts w:cstheme="minorHAnsi"/>
        </w:rPr>
        <w:t>She</w:t>
      </w:r>
      <w:r w:rsidRPr="00F03380">
        <w:rPr>
          <w:rFonts w:cstheme="minorHAnsi"/>
        </w:rPr>
        <w:t xml:space="preserve"> has used the collective word ‘we’ for both of them which shows that she used to consider them one being and that shows so much love. </w:t>
      </w:r>
      <w:r w:rsidRPr="00C13035">
        <w:rPr>
          <w:rFonts w:cstheme="minorHAnsi"/>
        </w:rPr>
        <w:t>She</w:t>
      </w:r>
      <w:r w:rsidRPr="00F03380">
        <w:rPr>
          <w:rFonts w:cstheme="minorHAnsi"/>
        </w:rPr>
        <w:t xml:space="preserve"> ended her poem with a beautiful wish </w:t>
      </w:r>
      <w:r w:rsidRPr="00F03380">
        <w:rPr>
          <w:rFonts w:cstheme="minorHAnsi"/>
        </w:rPr>
        <w:lastRenderedPageBreak/>
        <w:t xml:space="preserve">that if they managed to love each other like that when they are going to live together forever in heaven. </w:t>
      </w:r>
      <w:r w:rsidR="00C13035">
        <w:rPr>
          <w:rFonts w:cstheme="minorHAnsi"/>
        </w:rPr>
        <w:t xml:space="preserve">Poet </w:t>
      </w:r>
      <w:r w:rsidR="00C13035" w:rsidRPr="00F03380">
        <w:rPr>
          <w:rFonts w:cstheme="minorHAnsi"/>
        </w:rPr>
        <w:t>has</w:t>
      </w:r>
      <w:r w:rsidRPr="00F03380">
        <w:rPr>
          <w:rFonts w:cstheme="minorHAnsi"/>
        </w:rPr>
        <w:t xml:space="preserve"> used the </w:t>
      </w:r>
      <w:r w:rsidR="00C13035">
        <w:rPr>
          <w:rFonts w:cstheme="minorHAnsi"/>
        </w:rPr>
        <w:t xml:space="preserve">concept of  life for different lifespans, like she used it for the life she was living, the life she will be living after </w:t>
      </w:r>
      <w:r w:rsidR="00C13035" w:rsidRPr="00C13035">
        <w:rPr>
          <w:rFonts w:cstheme="minorHAnsi"/>
        </w:rPr>
        <w:t>death .</w:t>
      </w:r>
      <w:r w:rsidRPr="00C13035">
        <w:rPr>
          <w:rFonts w:cstheme="minorHAnsi"/>
        </w:rPr>
        <w:t>She</w:t>
      </w:r>
      <w:r w:rsidRPr="00F03380">
        <w:rPr>
          <w:rFonts w:cstheme="minorHAnsi"/>
        </w:rPr>
        <w:t xml:space="preserve"> is hopeful that she will get the same love from her husband in eternal life as </w:t>
      </w:r>
      <w:r w:rsidRPr="00C13035">
        <w:rPr>
          <w:rFonts w:cstheme="minorHAnsi"/>
        </w:rPr>
        <w:t>well (Bradstreet).</w:t>
      </w:r>
    </w:p>
    <w:p w:rsidR="00F03380" w:rsidRPr="00F03380" w:rsidRDefault="00F03380" w:rsidP="00F03380">
      <w:pPr>
        <w:rPr>
          <w:rFonts w:cstheme="minorHAnsi"/>
        </w:rPr>
      </w:pPr>
      <w:r w:rsidRPr="00F03380">
        <w:rPr>
          <w:rFonts w:cstheme="minorHAnsi"/>
        </w:rPr>
        <w:t xml:space="preserve">The poem is not just her story but it reveals the marriage life of many other couples in that time span. She is representing the feeling of every wife who ever loved by her husband.     </w:t>
      </w:r>
    </w:p>
    <w:p w:rsidR="00F03380" w:rsidRPr="00F03380" w:rsidRDefault="00F03380" w:rsidP="00C13035">
      <w:pPr>
        <w:ind w:firstLine="0"/>
        <w:rPr>
          <w:rFonts w:cstheme="minorHAnsi"/>
        </w:rPr>
      </w:pPr>
      <w:r w:rsidRPr="00F03380">
        <w:rPr>
          <w:rFonts w:cstheme="minorHAnsi"/>
        </w:rPr>
        <w:t xml:space="preserve">This poem can be beautifully linked to </w:t>
      </w:r>
      <w:r w:rsidR="00BE3CF1" w:rsidRPr="00C13035">
        <w:rPr>
          <w:rFonts w:cstheme="minorHAnsi"/>
        </w:rPr>
        <w:t>one’s</w:t>
      </w:r>
      <w:r w:rsidRPr="00C13035">
        <w:rPr>
          <w:rFonts w:cstheme="minorHAnsi"/>
        </w:rPr>
        <w:t xml:space="preserve"> life</w:t>
      </w:r>
      <w:r w:rsidRPr="00F03380">
        <w:rPr>
          <w:rFonts w:cstheme="minorHAnsi"/>
        </w:rPr>
        <w:t xml:space="preserve">. Being the part of a society with increasing numbers of divorces, mistrusts, separation and many other </w:t>
      </w:r>
      <w:r w:rsidR="00A458D3" w:rsidRPr="00C13035">
        <w:rPr>
          <w:rFonts w:cstheme="minorHAnsi"/>
        </w:rPr>
        <w:t>unpleasant</w:t>
      </w:r>
      <w:r w:rsidRPr="00C13035">
        <w:rPr>
          <w:rFonts w:cstheme="minorHAnsi"/>
        </w:rPr>
        <w:t xml:space="preserve"> situations a person</w:t>
      </w:r>
      <w:r w:rsidRPr="00F03380">
        <w:rPr>
          <w:rFonts w:cstheme="minorHAnsi"/>
        </w:rPr>
        <w:t xml:space="preserve"> will always want a loving partner.  In today’s world, women do not get the support and love from their husbands due to many reasons. </w:t>
      </w:r>
      <w:r w:rsidR="00C13035">
        <w:rPr>
          <w:rFonts w:cstheme="minorHAnsi"/>
        </w:rPr>
        <w:t>S</w:t>
      </w:r>
      <w:r w:rsidRPr="00F03380">
        <w:rPr>
          <w:rFonts w:cstheme="minorHAnsi"/>
        </w:rPr>
        <w:t xml:space="preserve">ome couples manage to balance their busy schedule and </w:t>
      </w:r>
      <w:r w:rsidRPr="00C13035">
        <w:rPr>
          <w:rFonts w:cstheme="minorHAnsi"/>
        </w:rPr>
        <w:t>their marri</w:t>
      </w:r>
      <w:r w:rsidR="00057639" w:rsidRPr="00C13035">
        <w:rPr>
          <w:rFonts w:cstheme="minorHAnsi"/>
        </w:rPr>
        <w:t>ed</w:t>
      </w:r>
      <w:r w:rsidRPr="00C13035">
        <w:rPr>
          <w:rFonts w:cstheme="minorHAnsi"/>
        </w:rPr>
        <w:t xml:space="preserve"> life. </w:t>
      </w:r>
      <w:r w:rsidR="00057639" w:rsidRPr="00C13035">
        <w:rPr>
          <w:rFonts w:cstheme="minorHAnsi"/>
        </w:rPr>
        <w:t>We can</w:t>
      </w:r>
      <w:r w:rsidR="00BF6745" w:rsidRPr="00C13035">
        <w:rPr>
          <w:rFonts w:cstheme="minorHAnsi"/>
        </w:rPr>
        <w:t xml:space="preserve"> </w:t>
      </w:r>
      <w:r w:rsidR="00057639" w:rsidRPr="00C13035">
        <w:rPr>
          <w:rFonts w:cstheme="minorHAnsi"/>
        </w:rPr>
        <w:t xml:space="preserve">evidence </w:t>
      </w:r>
      <w:r w:rsidR="002D64D8" w:rsidRPr="00C13035">
        <w:rPr>
          <w:rFonts w:cstheme="minorHAnsi"/>
        </w:rPr>
        <w:t xml:space="preserve">the </w:t>
      </w:r>
      <w:r w:rsidR="00057639" w:rsidRPr="00C13035">
        <w:rPr>
          <w:rFonts w:cstheme="minorHAnsi"/>
        </w:rPr>
        <w:t xml:space="preserve">happy couples </w:t>
      </w:r>
      <w:r w:rsidR="00001646" w:rsidRPr="00C13035">
        <w:rPr>
          <w:rFonts w:cstheme="minorHAnsi"/>
        </w:rPr>
        <w:t>with a lot of affection, I personally got interacted with one of such</w:t>
      </w:r>
      <w:r w:rsidR="002D64D8" w:rsidRPr="00C13035">
        <w:rPr>
          <w:rFonts w:cstheme="minorHAnsi"/>
        </w:rPr>
        <w:t xml:space="preserve"> couples and</w:t>
      </w:r>
      <w:r w:rsidR="00001646" w:rsidRPr="00C13035">
        <w:rPr>
          <w:rFonts w:cstheme="minorHAnsi"/>
        </w:rPr>
        <w:t xml:space="preserve"> </w:t>
      </w:r>
      <w:r w:rsidR="002D64D8" w:rsidRPr="00C13035">
        <w:rPr>
          <w:rFonts w:cstheme="minorHAnsi"/>
        </w:rPr>
        <w:t>the wife seemed</w:t>
      </w:r>
      <w:r w:rsidRPr="00C13035">
        <w:rPr>
          <w:rFonts w:cstheme="minorHAnsi"/>
        </w:rPr>
        <w:t xml:space="preserve"> to be the happiest p</w:t>
      </w:r>
      <w:r w:rsidR="002D64D8" w:rsidRPr="00C13035">
        <w:rPr>
          <w:rFonts w:cstheme="minorHAnsi"/>
        </w:rPr>
        <w:t>erson due to the love that she was getting</w:t>
      </w:r>
      <w:r w:rsidRPr="00C13035">
        <w:rPr>
          <w:rFonts w:cstheme="minorHAnsi"/>
        </w:rPr>
        <w:t xml:space="preserve"> from her husband. </w:t>
      </w:r>
      <w:r w:rsidR="002D64D8" w:rsidRPr="00C13035">
        <w:rPr>
          <w:rFonts w:cstheme="minorHAnsi"/>
        </w:rPr>
        <w:t>She</w:t>
      </w:r>
      <w:r w:rsidR="002D64D8">
        <w:rPr>
          <w:rFonts w:cstheme="minorHAnsi"/>
        </w:rPr>
        <w:t xml:space="preserve"> told me</w:t>
      </w:r>
      <w:r w:rsidRPr="00F03380">
        <w:rPr>
          <w:rFonts w:cstheme="minorHAnsi"/>
        </w:rPr>
        <w:t xml:space="preserve"> that she </w:t>
      </w:r>
      <w:r w:rsidR="00690F74">
        <w:rPr>
          <w:rFonts w:cstheme="minorHAnsi"/>
        </w:rPr>
        <w:t>feels</w:t>
      </w:r>
      <w:r w:rsidRPr="00F03380">
        <w:rPr>
          <w:rFonts w:cstheme="minorHAnsi"/>
        </w:rPr>
        <w:t xml:space="preserve"> complete</w:t>
      </w:r>
      <w:r w:rsidR="00690F74">
        <w:rPr>
          <w:rFonts w:cstheme="minorHAnsi"/>
        </w:rPr>
        <w:t xml:space="preserve">, </w:t>
      </w:r>
      <w:r w:rsidRPr="00F03380">
        <w:rPr>
          <w:rFonts w:cstheme="minorHAnsi"/>
        </w:rPr>
        <w:t xml:space="preserve">because she has a better half as </w:t>
      </w:r>
      <w:r w:rsidR="00690F74" w:rsidRPr="00690F74">
        <w:rPr>
          <w:rFonts w:cstheme="minorHAnsi"/>
        </w:rPr>
        <w:t>that</w:t>
      </w:r>
      <w:r w:rsidRPr="00690F74">
        <w:rPr>
          <w:rFonts w:cstheme="minorHAnsi"/>
        </w:rPr>
        <w:t xml:space="preserve"> supports her every single day of her </w:t>
      </w:r>
      <w:r w:rsidRPr="00C13035">
        <w:rPr>
          <w:rFonts w:cstheme="minorHAnsi"/>
        </w:rPr>
        <w:t>life. She</w:t>
      </w:r>
      <w:r w:rsidRPr="00F03380">
        <w:rPr>
          <w:rFonts w:cstheme="minorHAnsi"/>
        </w:rPr>
        <w:t xml:space="preserve"> sa</w:t>
      </w:r>
      <w:r w:rsidR="00A80239">
        <w:rPr>
          <w:rFonts w:cstheme="minorHAnsi"/>
        </w:rPr>
        <w:t>id</w:t>
      </w:r>
      <w:r w:rsidRPr="00F03380">
        <w:rPr>
          <w:rFonts w:cstheme="minorHAnsi"/>
        </w:rPr>
        <w:t xml:space="preserve"> that she realized her love for her husband when her husband stood for her in front of her family, </w:t>
      </w:r>
      <w:r w:rsidR="00C13035">
        <w:rPr>
          <w:rFonts w:cstheme="minorHAnsi"/>
        </w:rPr>
        <w:t xml:space="preserve">who wants their son to remarry as his present wife was unable to give birth. </w:t>
      </w:r>
      <w:r w:rsidRPr="00F03380">
        <w:rPr>
          <w:rFonts w:cstheme="minorHAnsi"/>
        </w:rPr>
        <w:t xml:space="preserve">She says that her husband is the strength she needs to fight against the world and she wants to be with her like forever. So </w:t>
      </w:r>
      <w:proofErr w:type="spellStart"/>
      <w:r w:rsidRPr="00C13035">
        <w:rPr>
          <w:rFonts w:cstheme="minorHAnsi"/>
        </w:rPr>
        <w:t>Bradsheet’s</w:t>
      </w:r>
      <w:proofErr w:type="spellEnd"/>
      <w:r w:rsidRPr="00C13035">
        <w:rPr>
          <w:rFonts w:cstheme="minorHAnsi"/>
        </w:rPr>
        <w:t xml:space="preserve"> poem</w:t>
      </w:r>
      <w:r w:rsidRPr="00F03380">
        <w:rPr>
          <w:rFonts w:cstheme="minorHAnsi"/>
        </w:rPr>
        <w:t xml:space="preserve"> is not a reflection of her own life </w:t>
      </w:r>
      <w:r w:rsidRPr="00C13035">
        <w:rPr>
          <w:rFonts w:cstheme="minorHAnsi"/>
        </w:rPr>
        <w:t xml:space="preserve">but </w:t>
      </w:r>
      <w:r w:rsidR="008A5EA1" w:rsidRPr="00C13035">
        <w:rPr>
          <w:rFonts w:cstheme="minorHAnsi"/>
        </w:rPr>
        <w:t>it</w:t>
      </w:r>
      <w:r w:rsidRPr="00C13035">
        <w:rPr>
          <w:rFonts w:cstheme="minorHAnsi"/>
        </w:rPr>
        <w:t xml:space="preserve"> tells</w:t>
      </w:r>
      <w:r w:rsidRPr="00F03380">
        <w:rPr>
          <w:rFonts w:cstheme="minorHAnsi"/>
        </w:rPr>
        <w:t xml:space="preserve"> the story of million other women around the globe in different ages and in different time spans. </w:t>
      </w:r>
    </w:p>
    <w:p w:rsidR="00F03380" w:rsidRPr="00F03380" w:rsidRDefault="00F03380" w:rsidP="00F03380">
      <w:pPr>
        <w:ind w:firstLine="0"/>
        <w:rPr>
          <w:rFonts w:cstheme="minorHAnsi"/>
        </w:rPr>
      </w:pPr>
    </w:p>
    <w:p w:rsidR="00F03380" w:rsidRPr="00F03380" w:rsidRDefault="00F03380" w:rsidP="00F03380">
      <w:pPr>
        <w:ind w:firstLine="0"/>
        <w:rPr>
          <w:rFonts w:cstheme="minorHAnsi"/>
        </w:rPr>
      </w:pPr>
    </w:p>
    <w:p w:rsidR="00F03380" w:rsidRPr="00F03380" w:rsidRDefault="00F03380" w:rsidP="00F03380">
      <w:pPr>
        <w:ind w:firstLine="0"/>
        <w:rPr>
          <w:rFonts w:cstheme="minorHAnsi"/>
        </w:rPr>
      </w:pPr>
    </w:p>
    <w:p w:rsidR="000A55CE" w:rsidRDefault="000A55CE" w:rsidP="000A55CE">
      <w:pPr>
        <w:ind w:firstLine="0"/>
        <w:rPr>
          <w:rFonts w:cstheme="minorHAnsi"/>
        </w:rPr>
      </w:pPr>
    </w:p>
    <w:p w:rsidR="00F03380" w:rsidRPr="00F03380" w:rsidRDefault="000A55CE" w:rsidP="000A55CE">
      <w:pPr>
        <w:ind w:firstLine="0"/>
        <w:rPr>
          <w:rFonts w:cstheme="minorHAnsi"/>
          <w:b/>
        </w:rPr>
      </w:pPr>
      <w:r>
        <w:rPr>
          <w:rFonts w:cstheme="minorHAnsi"/>
        </w:rPr>
        <w:lastRenderedPageBreak/>
        <w:t xml:space="preserve">                   </w:t>
      </w:r>
      <w:bookmarkStart w:id="0" w:name="_GoBack"/>
      <w:bookmarkEnd w:id="0"/>
      <w:r w:rsidR="00F03380" w:rsidRPr="00F03380">
        <w:rPr>
          <w:rFonts w:cstheme="minorHAnsi"/>
          <w:b/>
        </w:rPr>
        <w:t xml:space="preserve"> References </w:t>
      </w:r>
    </w:p>
    <w:p w:rsidR="00F03380" w:rsidRPr="00F03380" w:rsidRDefault="00F03380" w:rsidP="00F03380">
      <w:pPr>
        <w:pStyle w:val="Bibliography"/>
        <w:rPr>
          <w:rFonts w:cstheme="minorHAnsi"/>
        </w:rPr>
      </w:pPr>
    </w:p>
    <w:p w:rsidR="00525F94" w:rsidRPr="00F03380" w:rsidRDefault="00525F94" w:rsidP="00F03380">
      <w:pPr>
        <w:pStyle w:val="Bibliography"/>
        <w:rPr>
          <w:rFonts w:cstheme="minorHAnsi"/>
        </w:rPr>
      </w:pPr>
      <w:r w:rsidRPr="00F03380">
        <w:rPr>
          <w:rFonts w:cstheme="minorHAnsi"/>
        </w:rPr>
        <w:fldChar w:fldCharType="begin"/>
      </w:r>
      <w:r w:rsidRPr="00F03380">
        <w:rPr>
          <w:rFonts w:cstheme="minorHAnsi"/>
        </w:rPr>
        <w:instrText xml:space="preserve"> ADDIN ZOTERO_BIBL {"uncited":[],"omitted":[],"custom":[]} CSL_BIBLIOGRAPHY </w:instrText>
      </w:r>
      <w:r w:rsidRPr="00F03380">
        <w:rPr>
          <w:rFonts w:cstheme="minorHAnsi"/>
        </w:rPr>
        <w:fldChar w:fldCharType="separate"/>
      </w:r>
      <w:r w:rsidRPr="00F03380">
        <w:rPr>
          <w:rFonts w:cstheme="minorHAnsi"/>
        </w:rPr>
        <w:t xml:space="preserve">Bradstreet, Anne. </w:t>
      </w:r>
      <w:r w:rsidRPr="00F03380">
        <w:rPr>
          <w:rFonts w:cstheme="minorHAnsi"/>
          <w:i/>
          <w:iCs/>
        </w:rPr>
        <w:t>To My Dear and Loving Husband</w:t>
      </w:r>
      <w:r w:rsidRPr="00F03380">
        <w:rPr>
          <w:rFonts w:cstheme="minorHAnsi"/>
        </w:rPr>
        <w:t>. 2012.</w:t>
      </w:r>
    </w:p>
    <w:p w:rsidR="00525F94" w:rsidRPr="00F03380" w:rsidRDefault="00525F94" w:rsidP="00F03380">
      <w:pPr>
        <w:pStyle w:val="Bibliography"/>
        <w:ind w:left="2160" w:hanging="2160"/>
        <w:rPr>
          <w:rFonts w:cstheme="minorHAnsi"/>
        </w:rPr>
      </w:pPr>
      <w:r w:rsidRPr="00F03380">
        <w:rPr>
          <w:rFonts w:cstheme="minorHAnsi"/>
        </w:rPr>
        <w:t xml:space="preserve">Herrick, Robert. “To the Virgins, to Make Much of Time.” </w:t>
      </w:r>
      <w:r w:rsidRPr="00F03380">
        <w:rPr>
          <w:rFonts w:cstheme="minorHAnsi"/>
          <w:i/>
          <w:iCs/>
        </w:rPr>
        <w:t>Arthur QuillerCouch, Ed</w:t>
      </w:r>
      <w:r w:rsidRPr="00F03380">
        <w:rPr>
          <w:rFonts w:cstheme="minorHAnsi"/>
        </w:rPr>
        <w:t>, 1919.</w:t>
      </w:r>
    </w:p>
    <w:p w:rsidR="00525F94" w:rsidRPr="00F03380" w:rsidRDefault="00525F94" w:rsidP="00F03380">
      <w:pPr>
        <w:ind w:left="1440" w:hanging="720"/>
        <w:rPr>
          <w:rFonts w:cstheme="minorHAnsi"/>
          <w:b/>
        </w:rPr>
      </w:pPr>
      <w:r w:rsidRPr="00F03380">
        <w:rPr>
          <w:rFonts w:cstheme="minorHAnsi"/>
          <w:b/>
        </w:rPr>
        <w:fldChar w:fldCharType="end"/>
      </w:r>
    </w:p>
    <w:p w:rsidR="00DB343A" w:rsidRPr="00F03380" w:rsidRDefault="00DB343A" w:rsidP="00F03380">
      <w:pPr>
        <w:rPr>
          <w:rFonts w:cstheme="minorHAnsi"/>
        </w:rPr>
      </w:pPr>
    </w:p>
    <w:p w:rsidR="00DB343A" w:rsidRPr="00F03380" w:rsidRDefault="00DB343A" w:rsidP="00F03380">
      <w:pPr>
        <w:rPr>
          <w:rFonts w:cstheme="minorHAnsi"/>
        </w:rPr>
      </w:pPr>
    </w:p>
    <w:p w:rsidR="00DB343A" w:rsidRPr="00F03380" w:rsidRDefault="00DB343A" w:rsidP="00F03380">
      <w:pPr>
        <w:rPr>
          <w:rFonts w:cstheme="minorHAnsi"/>
        </w:rPr>
      </w:pPr>
    </w:p>
    <w:p w:rsidR="00DB343A" w:rsidRPr="00F03380" w:rsidRDefault="00DB343A" w:rsidP="00F03380">
      <w:pPr>
        <w:rPr>
          <w:rFonts w:cstheme="minorHAnsi"/>
        </w:rPr>
      </w:pPr>
    </w:p>
    <w:p w:rsidR="00DB343A" w:rsidRPr="00F03380" w:rsidRDefault="00DB343A" w:rsidP="00F03380">
      <w:pPr>
        <w:rPr>
          <w:rFonts w:cstheme="minorHAnsi"/>
        </w:rPr>
      </w:pPr>
    </w:p>
    <w:sectPr w:rsidR="00DB343A" w:rsidRPr="00F03380">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A7AAB" w:rsidRDefault="00CA7AAB">
      <w:pPr>
        <w:spacing w:line="240" w:lineRule="auto"/>
      </w:pPr>
      <w:r>
        <w:separator/>
      </w:r>
    </w:p>
  </w:endnote>
  <w:endnote w:type="continuationSeparator" w:id="0">
    <w:p w:rsidR="00CA7AAB" w:rsidRDefault="00CA7AA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A7AAB" w:rsidRDefault="00CA7AAB">
      <w:pPr>
        <w:spacing w:line="240" w:lineRule="auto"/>
      </w:pPr>
      <w:r>
        <w:separator/>
      </w:r>
    </w:p>
  </w:footnote>
  <w:footnote w:type="continuationSeparator" w:id="0">
    <w:p w:rsidR="00CA7AAB" w:rsidRDefault="00CA7AA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CA7AAB">
    <w:pPr>
      <w:pStyle w:val="Header"/>
    </w:pPr>
    <w:sdt>
      <w:sdtPr>
        <w:alias w:val="Last Name:"/>
        <w:tag w:val="Last Name:"/>
        <w:id w:val="343136273"/>
        <w:temporary/>
        <w:showingPlcHdr/>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0A55CE">
      <w:rPr>
        <w:noProof/>
      </w:rPr>
      <w:t>3</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CA7AAB">
    <w:pPr>
      <w:pStyle w:val="Header"/>
    </w:pPr>
    <w:sdt>
      <w:sdtPr>
        <w:alias w:val="Last Name:"/>
        <w:tag w:val="Last Name:"/>
        <w:id w:val="81423100"/>
        <w:temporary/>
        <w:showingPlcHdr/>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0A55CE">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yszAyMjawNDMwsjRW0lEKTi0uzszPAykwrAUAmc7qJCwAAAA="/>
  </w:docVars>
  <w:rsids>
    <w:rsidRoot w:val="00156812"/>
    <w:rsid w:val="00001646"/>
    <w:rsid w:val="00012BEF"/>
    <w:rsid w:val="00040CBB"/>
    <w:rsid w:val="00043F66"/>
    <w:rsid w:val="00057639"/>
    <w:rsid w:val="00070A9B"/>
    <w:rsid w:val="000A55CE"/>
    <w:rsid w:val="000B78C8"/>
    <w:rsid w:val="0010071D"/>
    <w:rsid w:val="001340F8"/>
    <w:rsid w:val="001463B2"/>
    <w:rsid w:val="00156812"/>
    <w:rsid w:val="00186943"/>
    <w:rsid w:val="0018747F"/>
    <w:rsid w:val="00197CF3"/>
    <w:rsid w:val="001F62C0"/>
    <w:rsid w:val="00235C88"/>
    <w:rsid w:val="002451BD"/>
    <w:rsid w:val="00245E02"/>
    <w:rsid w:val="002D243F"/>
    <w:rsid w:val="002D64D8"/>
    <w:rsid w:val="002F042A"/>
    <w:rsid w:val="0032145B"/>
    <w:rsid w:val="00323DCD"/>
    <w:rsid w:val="0034728D"/>
    <w:rsid w:val="00353B66"/>
    <w:rsid w:val="003A1A6D"/>
    <w:rsid w:val="003B18D5"/>
    <w:rsid w:val="004140C2"/>
    <w:rsid w:val="00430609"/>
    <w:rsid w:val="00431460"/>
    <w:rsid w:val="00495460"/>
    <w:rsid w:val="004A2675"/>
    <w:rsid w:val="004B18C0"/>
    <w:rsid w:val="004F7139"/>
    <w:rsid w:val="00501EFA"/>
    <w:rsid w:val="00513AD6"/>
    <w:rsid w:val="00521CAF"/>
    <w:rsid w:val="00525F94"/>
    <w:rsid w:val="00556EB8"/>
    <w:rsid w:val="005852E5"/>
    <w:rsid w:val="005E6D34"/>
    <w:rsid w:val="0066074E"/>
    <w:rsid w:val="00690F74"/>
    <w:rsid w:val="00691EC1"/>
    <w:rsid w:val="006D2F5F"/>
    <w:rsid w:val="007634D4"/>
    <w:rsid w:val="007C53FB"/>
    <w:rsid w:val="007E2F74"/>
    <w:rsid w:val="007F0248"/>
    <w:rsid w:val="00882F6E"/>
    <w:rsid w:val="008A1965"/>
    <w:rsid w:val="008A5EA1"/>
    <w:rsid w:val="008B7D18"/>
    <w:rsid w:val="008F1F97"/>
    <w:rsid w:val="008F4052"/>
    <w:rsid w:val="00907E30"/>
    <w:rsid w:val="0094773C"/>
    <w:rsid w:val="00954145"/>
    <w:rsid w:val="00955303"/>
    <w:rsid w:val="009D4EB3"/>
    <w:rsid w:val="00A060FF"/>
    <w:rsid w:val="00A26259"/>
    <w:rsid w:val="00A458D3"/>
    <w:rsid w:val="00A547B6"/>
    <w:rsid w:val="00A565AA"/>
    <w:rsid w:val="00A70EC5"/>
    <w:rsid w:val="00A80239"/>
    <w:rsid w:val="00A81EB7"/>
    <w:rsid w:val="00AE2BFB"/>
    <w:rsid w:val="00B06EDF"/>
    <w:rsid w:val="00B13D1B"/>
    <w:rsid w:val="00B818DF"/>
    <w:rsid w:val="00B86CFB"/>
    <w:rsid w:val="00BB1318"/>
    <w:rsid w:val="00BE3CF1"/>
    <w:rsid w:val="00BF6745"/>
    <w:rsid w:val="00C13035"/>
    <w:rsid w:val="00C61444"/>
    <w:rsid w:val="00C62345"/>
    <w:rsid w:val="00C901A3"/>
    <w:rsid w:val="00CA7AAB"/>
    <w:rsid w:val="00CB7504"/>
    <w:rsid w:val="00D52117"/>
    <w:rsid w:val="00D945D4"/>
    <w:rsid w:val="00DA7EE1"/>
    <w:rsid w:val="00DB0D39"/>
    <w:rsid w:val="00DB343A"/>
    <w:rsid w:val="00E14005"/>
    <w:rsid w:val="00E614DD"/>
    <w:rsid w:val="00E664AE"/>
    <w:rsid w:val="00E74D81"/>
    <w:rsid w:val="00E82C67"/>
    <w:rsid w:val="00EA7513"/>
    <w:rsid w:val="00F03380"/>
    <w:rsid w:val="00F07C00"/>
    <w:rsid w:val="00F3052C"/>
    <w:rsid w:val="00F335EA"/>
    <w:rsid w:val="00F5189F"/>
    <w:rsid w:val="00F9444C"/>
    <w:rsid w:val="00FA6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36FBA44-8F2C-456E-A50D-B5F11966D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1720453">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01019279">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14724203">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45483035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34738062">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6609777">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198815057">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262377265">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07423529">
      <w:bodyDiv w:val="1"/>
      <w:marLeft w:val="0"/>
      <w:marRight w:val="0"/>
      <w:marTop w:val="0"/>
      <w:marBottom w:val="0"/>
      <w:divBdr>
        <w:top w:val="none" w:sz="0" w:space="0" w:color="auto"/>
        <w:left w:val="none" w:sz="0" w:space="0" w:color="auto"/>
        <w:bottom w:val="none" w:sz="0" w:space="0" w:color="auto"/>
        <w:right w:val="none" w:sz="0" w:space="0" w:color="auto"/>
      </w:divBdr>
    </w:div>
    <w:div w:id="1611474428">
      <w:bodyDiv w:val="1"/>
      <w:marLeft w:val="0"/>
      <w:marRight w:val="0"/>
      <w:marTop w:val="0"/>
      <w:marBottom w:val="0"/>
      <w:divBdr>
        <w:top w:val="none" w:sz="0" w:space="0" w:color="auto"/>
        <w:left w:val="none" w:sz="0" w:space="0" w:color="auto"/>
        <w:bottom w:val="none" w:sz="0" w:space="0" w:color="auto"/>
        <w:right w:val="none" w:sz="0" w:space="0" w:color="auto"/>
      </w:divBdr>
    </w:div>
    <w:div w:id="1645694353">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741246224">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264217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041541509">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30A83F9AC58439FB8C27B08F8D31B80"/>
        <w:category>
          <w:name w:val="General"/>
          <w:gallery w:val="placeholder"/>
        </w:category>
        <w:types>
          <w:type w:val="bbPlcHdr"/>
        </w:types>
        <w:behaviors>
          <w:behavior w:val="content"/>
        </w:behaviors>
        <w:guid w:val="{CE57282D-9753-4B85-9413-004383F0B5B3}"/>
      </w:docPartPr>
      <w:docPartBody>
        <w:p w:rsidR="00301C50" w:rsidRDefault="000811F8">
          <w:pPr>
            <w:pStyle w:val="530A83F9AC58439FB8C27B08F8D31B80"/>
          </w:pPr>
          <w:r>
            <w:t>Your Name</w:t>
          </w:r>
        </w:p>
      </w:docPartBody>
    </w:docPart>
    <w:docPart>
      <w:docPartPr>
        <w:name w:val="8ABC84D10D5E40669A9C587395ED0917"/>
        <w:category>
          <w:name w:val="General"/>
          <w:gallery w:val="placeholder"/>
        </w:category>
        <w:types>
          <w:type w:val="bbPlcHdr"/>
        </w:types>
        <w:behaviors>
          <w:behavior w:val="content"/>
        </w:behaviors>
        <w:guid w:val="{A567C9F3-C82F-4430-8A57-8E22A52B30DA}"/>
      </w:docPartPr>
      <w:docPartBody>
        <w:p w:rsidR="00301C50" w:rsidRDefault="000811F8">
          <w:pPr>
            <w:pStyle w:val="8ABC84D10D5E40669A9C587395ED0917"/>
          </w:pPr>
          <w:r>
            <w:t>Instructor Name</w:t>
          </w:r>
        </w:p>
      </w:docPartBody>
    </w:docPart>
    <w:docPart>
      <w:docPartPr>
        <w:name w:val="AE604CB5FE9B41698046DB8B2AA8669B"/>
        <w:category>
          <w:name w:val="General"/>
          <w:gallery w:val="placeholder"/>
        </w:category>
        <w:types>
          <w:type w:val="bbPlcHdr"/>
        </w:types>
        <w:behaviors>
          <w:behavior w:val="content"/>
        </w:behaviors>
        <w:guid w:val="{6B1CE248-B3A6-49C8-A128-562D7ADFA92D}"/>
      </w:docPartPr>
      <w:docPartBody>
        <w:p w:rsidR="00301C50" w:rsidRDefault="000811F8">
          <w:pPr>
            <w:pStyle w:val="AE604CB5FE9B41698046DB8B2AA8669B"/>
          </w:pPr>
          <w:r>
            <w:t>Course 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811F8"/>
    <w:rsid w:val="000811F8"/>
    <w:rsid w:val="00227F6C"/>
    <w:rsid w:val="00301C50"/>
    <w:rsid w:val="006A65ED"/>
    <w:rsid w:val="006F2090"/>
    <w:rsid w:val="007E6C85"/>
    <w:rsid w:val="008B12B0"/>
    <w:rsid w:val="009B57A7"/>
    <w:rsid w:val="00BC2C69"/>
    <w:rsid w:val="00C30AE3"/>
    <w:rsid w:val="00E779CF"/>
    <w:rsid w:val="00F00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30A83F9AC58439FB8C27B08F8D31B80">
    <w:name w:val="530A83F9AC58439FB8C27B08F8D31B80"/>
  </w:style>
  <w:style w:type="paragraph" w:customStyle="1" w:styleId="8ABC84D10D5E40669A9C587395ED0917">
    <w:name w:val="8ABC84D10D5E40669A9C587395ED0917"/>
  </w:style>
  <w:style w:type="paragraph" w:customStyle="1" w:styleId="AE604CB5FE9B41698046DB8B2AA8669B">
    <w:name w:val="AE604CB5FE9B41698046DB8B2AA8669B"/>
  </w:style>
  <w:style w:type="paragraph" w:customStyle="1" w:styleId="937F5FA0EEB44CA28856D6948B34D44F">
    <w:name w:val="937F5FA0EEB44CA28856D6948B34D44F"/>
  </w:style>
  <w:style w:type="paragraph" w:customStyle="1" w:styleId="B2AEF09C6F444BC69BD9A83D0212CB96">
    <w:name w:val="B2AEF09C6F444BC69BD9A83D0212CB96"/>
  </w:style>
  <w:style w:type="paragraph" w:customStyle="1" w:styleId="B54724420C4F4709A61ACE4C8FC74766">
    <w:name w:val="B54724420C4F4709A61ACE4C8FC74766"/>
  </w:style>
  <w:style w:type="character" w:styleId="Emphasis">
    <w:name w:val="Emphasis"/>
    <w:basedOn w:val="DefaultParagraphFont"/>
    <w:uiPriority w:val="8"/>
    <w:qFormat/>
    <w:rPr>
      <w:i/>
      <w:iCs/>
    </w:rPr>
  </w:style>
  <w:style w:type="paragraph" w:customStyle="1" w:styleId="63CE7ABBC64B41649E9C7C73E1EF85F6">
    <w:name w:val="63CE7ABBC64B41649E9C7C73E1EF85F6"/>
  </w:style>
  <w:style w:type="paragraph" w:customStyle="1" w:styleId="DA418CB761A54F77AE9ED0EDB787B905">
    <w:name w:val="DA418CB761A54F77AE9ED0EDB787B905"/>
  </w:style>
  <w:style w:type="paragraph" w:customStyle="1" w:styleId="C085123CE2B04D6386BF90BEEE004423">
    <w:name w:val="C085123CE2B04D6386BF90BEEE004423"/>
  </w:style>
  <w:style w:type="paragraph" w:customStyle="1" w:styleId="85711AAB9B6E405CAEF4E23AB6C266A7">
    <w:name w:val="85711AAB9B6E405CAEF4E23AB6C266A7"/>
  </w:style>
  <w:style w:type="paragraph" w:customStyle="1" w:styleId="7D4FD9116D8144BD9B22E303CE69FAE2">
    <w:name w:val="7D4FD9116D8144BD9B22E303CE69FAE2"/>
  </w:style>
  <w:style w:type="paragraph" w:customStyle="1" w:styleId="F9D8E3C1AC5A4F66A719B62617252CC1">
    <w:name w:val="F9D8E3C1AC5A4F66A719B62617252CC1"/>
  </w:style>
  <w:style w:type="paragraph" w:customStyle="1" w:styleId="3DFB63BE0FD846EBB658CCF1496F583F">
    <w:name w:val="3DFB63BE0FD846EBB658CCF1496F583F"/>
  </w:style>
  <w:style w:type="paragraph" w:customStyle="1" w:styleId="75648C6FFBAC4FBB93D0A61EE42325E5">
    <w:name w:val="75648C6FFBAC4FBB93D0A61EE42325E5"/>
  </w:style>
  <w:style w:type="paragraph" w:customStyle="1" w:styleId="5AAA9D1322424C6AB110F5A49B392C83">
    <w:name w:val="5AAA9D1322424C6AB110F5A49B392C83"/>
  </w:style>
  <w:style w:type="paragraph" w:customStyle="1" w:styleId="AE1CBB553869453D8590F09C06E849C8">
    <w:name w:val="AE1CBB553869453D8590F09C06E849C8"/>
  </w:style>
  <w:style w:type="paragraph" w:customStyle="1" w:styleId="5F8F738BE5AA4C359DFA946B5498BFFF">
    <w:name w:val="5F8F738BE5AA4C359DFA946B5498BFFF"/>
  </w:style>
  <w:style w:type="paragraph" w:customStyle="1" w:styleId="24BCB6A3E34646FD992B125DEB33FDD1">
    <w:name w:val="24BCB6A3E34646FD992B125DEB33FDD1"/>
  </w:style>
  <w:style w:type="paragraph" w:customStyle="1" w:styleId="4D924A98E74C42DD9933FCAD78433FEF">
    <w:name w:val="4D924A98E74C42DD9933FCAD78433FEF"/>
  </w:style>
  <w:style w:type="paragraph" w:customStyle="1" w:styleId="9D3F977B90AE4C918284BF579B0AF5E9">
    <w:name w:val="9D3F977B90AE4C918284BF579B0AF5E9"/>
  </w:style>
  <w:style w:type="paragraph" w:customStyle="1" w:styleId="F59BE6CFED894B82BB68E6EB77D87EE4">
    <w:name w:val="F59BE6CFED894B82BB68E6EB77D87EE4"/>
  </w:style>
  <w:style w:type="paragraph" w:customStyle="1" w:styleId="DAB9AF8709FA4999B29B5BA31299796C">
    <w:name w:val="DAB9AF8709FA4999B29B5BA31299796C"/>
  </w:style>
  <w:style w:type="paragraph" w:customStyle="1" w:styleId="909F513D43D3495D863D141F591ECCCD">
    <w:name w:val="909F513D43D3495D863D141F591ECCCD"/>
  </w:style>
  <w:style w:type="paragraph" w:customStyle="1" w:styleId="06A8144E24A64B9B84C0F8D48D7D3DF4">
    <w:name w:val="06A8144E24A64B9B84C0F8D48D7D3DF4"/>
  </w:style>
  <w:style w:type="paragraph" w:customStyle="1" w:styleId="A80D424336184BBFBF78F5B54A7D85C0">
    <w:name w:val="A80D424336184BBFBF78F5B54A7D85C0"/>
  </w:style>
  <w:style w:type="paragraph" w:customStyle="1" w:styleId="0289C5628CED4F19AE92D6AD5A42213E">
    <w:name w:val="0289C5628CED4F19AE92D6AD5A42213E"/>
  </w:style>
  <w:style w:type="paragraph" w:customStyle="1" w:styleId="7F8C3DF768404622A9C969162988E85A">
    <w:name w:val="7F8C3DF768404622A9C969162988E85A"/>
  </w:style>
  <w:style w:type="paragraph" w:customStyle="1" w:styleId="7E7222FFDB1E457390883EAC395F8E03">
    <w:name w:val="7E7222FFDB1E457390883EAC395F8E03"/>
  </w:style>
  <w:style w:type="paragraph" w:customStyle="1" w:styleId="76EC9C1941B54B4C8A242BF6BB2FC474">
    <w:name w:val="76EC9C1941B54B4C8A242BF6BB2FC474"/>
  </w:style>
  <w:style w:type="paragraph" w:customStyle="1" w:styleId="3E601536A14744BD9FA8D09CC91EA4A3">
    <w:name w:val="3E601536A14744BD9FA8D09CC91EA4A3"/>
  </w:style>
  <w:style w:type="paragraph" w:customStyle="1" w:styleId="B1210638B6904F99AA8A29F80A9AA304">
    <w:name w:val="B1210638B6904F99AA8A29F80A9AA304"/>
  </w:style>
  <w:style w:type="paragraph" w:customStyle="1" w:styleId="DD4CF555B4AD4314A4ED60B531895DCF">
    <w:name w:val="DD4CF555B4AD4314A4ED60B531895DCF"/>
  </w:style>
  <w:style w:type="paragraph" w:customStyle="1" w:styleId="A009DCD57CA24632960F2D47A0C9539F">
    <w:name w:val="A009DCD57CA24632960F2D47A0C9539F"/>
  </w:style>
  <w:style w:type="paragraph" w:customStyle="1" w:styleId="B8CCEE4717284A5781F56943999EF60C">
    <w:name w:val="B8CCEE4717284A5781F56943999EF60C"/>
  </w:style>
  <w:style w:type="paragraph" w:customStyle="1" w:styleId="C5D13D1C49CB4450BD435E1B8F1FF8F9">
    <w:name w:val="C5D13D1C49CB4450BD435E1B8F1FF8F9"/>
  </w:style>
  <w:style w:type="paragraph" w:customStyle="1" w:styleId="51265B003ED842E7BF39B0E2CF7858F9">
    <w:name w:val="51265B003ED842E7BF39B0E2CF7858F9"/>
  </w:style>
  <w:style w:type="paragraph" w:customStyle="1" w:styleId="8CCD874A492F4ABBBDBEB4D6396BF145">
    <w:name w:val="8CCD874A492F4ABBBDBEB4D6396BF145"/>
  </w:style>
  <w:style w:type="paragraph" w:customStyle="1" w:styleId="F6133DF5459441CF9BF53DF8E85B93E8">
    <w:name w:val="F6133DF5459441CF9BF53DF8E85B93E8"/>
  </w:style>
  <w:style w:type="paragraph" w:customStyle="1" w:styleId="92479F61AD6E45A58675D7CACD46074B">
    <w:name w:val="92479F61AD6E45A58675D7CACD46074B"/>
  </w:style>
  <w:style w:type="paragraph" w:customStyle="1" w:styleId="48ED26959AC64CD285CCBA1D1FF2AFFB">
    <w:name w:val="48ED26959AC64CD285CCBA1D1FF2AF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Men14</b:Tag>
    <b:SourceType>Book</b:SourceType>
    <b:Guid>{543748A7-ED40-4AF5-A984-51B4BFCD6EF2}</b:Guid>
    <b:Author>
      <b:Author>
        <b:NameList>
          <b:Person>
            <b:Last>Mente</b:Last>
            <b:First>Boye</b:First>
            <b:Middle>De</b:Middle>
          </b:Person>
        </b:NameList>
      </b:Author>
    </b:Author>
    <b:Title>The Korean way in business : understanding and dealing with the South Koreans in business</b:Title>
    <b:Year>2014</b:Year>
    <b:City>Tokyo</b:City>
    <b:Publisher>Tuttle</b:Publisher>
    <b:RefOrder>1</b:RefOrder>
  </b:Source>
  <b:Source>
    <b:Tag>Win05</b:Tag>
    <b:SourceType>JournalArticle</b:SourceType>
    <b:Guid>{AC91544D-AD0D-43DF-A7A6-D8EE44CA1261}</b:Guid>
    <b:Title>Face-to-face communication: Is it really necessary in a digitizing world?</b:Title>
    <b:Year>2005</b:Year>
    <b:Author>
      <b:Author>
        <b:NameList>
          <b:Person>
            <b:Last>Winger</b:Last>
            <b:First>Alan</b:First>
            <b:Middle>R.</b:Middle>
          </b:Person>
        </b:NameList>
      </b:Author>
    </b:Author>
    <b:JournalName>Business Horizons</b:JournalName>
    <b:Pages>247-253</b:Pages>
    <b:Volume>48</b:Volume>
    <b:URL>http://citeseerx.ist.psu.edu/viewdoc/download?doi=10.1.1.459.2519&amp;rep=rep1&amp;type=pdf</b:URL>
    <b:RefOrder>2</b:RefOrder>
  </b:Source>
  <b:Source>
    <b:Tag>Cha97</b:Tag>
    <b:SourceType>Report</b:SourceType>
    <b:Guid>{4A4961C3-B557-49A3-89B5-484550C1CA61}</b:Guid>
    <b:Author>
      <b:Author>
        <b:NameList>
          <b:Person>
            <b:Last>Nicholls</b:Last>
            <b:First>Chantell</b:First>
          </b:Person>
          <b:Person>
            <b:Last>Ellement</b:Last>
            <b:First>Gail</b:First>
          </b:Person>
        </b:NameList>
      </b:Author>
    </b:Author>
    <b:Title>Ellen Moore: Living and Working in Korea</b:Title>
    <b:Year>1997</b:Year>
    <b:Publisher>Richard Ivey School of Business Foundation</b:Publisher>
    <b:City>Ontario</b:City>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4E40018-01B2-45B8-B485-2E44D208C2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9</TotalTime>
  <Pages>4</Pages>
  <Words>794</Words>
  <Characters>452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rrar Hafeez Ghori</dc:creator>
  <cp:lastModifiedBy>Ali Shahram</cp:lastModifiedBy>
  <cp:revision>4</cp:revision>
  <dcterms:created xsi:type="dcterms:W3CDTF">2019-04-09T08:33:00Z</dcterms:created>
  <dcterms:modified xsi:type="dcterms:W3CDTF">2019-04-09T08:4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5"&gt;&lt;session id="3qEfoJk9"/&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